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869DB" w14:textId="77777777" w:rsidR="002405A7" w:rsidRDefault="002405A7" w:rsidP="002405A7">
      <w:pPr>
        <w:jc w:val="center"/>
        <w:rPr>
          <w:b/>
          <w:bCs/>
          <w:u w:val="single"/>
          <w:lang w:val="id-ID"/>
        </w:rPr>
      </w:pPr>
      <w:r w:rsidRPr="002405A7">
        <w:rPr>
          <w:b/>
          <w:bCs/>
          <w:u w:val="single"/>
          <w:lang w:val="id-ID"/>
        </w:rPr>
        <w:t>GRAPHYCAL ABSTRACT</w:t>
      </w:r>
    </w:p>
    <w:p w14:paraId="6321AD08" w14:textId="77777777" w:rsidR="00C346A3" w:rsidRDefault="00C346A3" w:rsidP="002405A7">
      <w:pPr>
        <w:jc w:val="center"/>
        <w:rPr>
          <w:b/>
          <w:bCs/>
          <w:u w:val="single"/>
          <w:lang w:val="id-ID"/>
        </w:rPr>
      </w:pPr>
    </w:p>
    <w:p w14:paraId="1DF7E7C5" w14:textId="77777777" w:rsidR="00C346A3" w:rsidRDefault="00C346A3" w:rsidP="002405A7">
      <w:pPr>
        <w:jc w:val="center"/>
        <w:rPr>
          <w:b/>
          <w:bCs/>
          <w:u w:val="single"/>
          <w:lang w:val="id-ID"/>
        </w:rPr>
      </w:pPr>
      <w:r w:rsidRPr="00532CF2">
        <w:rPr>
          <w:rFonts w:cs="Times New Roman"/>
          <w:noProof/>
          <w:szCs w:val="24"/>
        </w:rPr>
        <w:drawing>
          <wp:inline distT="0" distB="0" distL="0" distR="0" wp14:anchorId="077D6F99" wp14:editId="722EF94D">
            <wp:extent cx="3893820" cy="2505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246" cy="251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33E91" w14:textId="77777777" w:rsidR="002405A7" w:rsidRDefault="002405A7" w:rsidP="002405A7">
      <w:pPr>
        <w:jc w:val="center"/>
        <w:rPr>
          <w:b/>
          <w:bCs/>
          <w:u w:val="single"/>
        </w:rPr>
      </w:pPr>
    </w:p>
    <w:p w14:paraId="28041DE3" w14:textId="36F30340" w:rsidR="00935554" w:rsidRDefault="003168F5" w:rsidP="003168F5">
      <w:r>
        <w:t xml:space="preserve">                   </w:t>
      </w:r>
      <w:r w:rsidR="004B7D93">
        <w:rPr>
          <w:noProof/>
        </w:rPr>
        <w:drawing>
          <wp:inline distT="0" distB="0" distL="0" distR="0" wp14:anchorId="23D08CF6" wp14:editId="771E710E">
            <wp:extent cx="4191000" cy="2641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850" cy="2649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</w:t>
      </w:r>
      <w:r w:rsidRPr="003168F5">
        <w:rPr>
          <w:noProof/>
        </w:rPr>
        <w:drawing>
          <wp:inline distT="0" distB="0" distL="0" distR="0" wp14:anchorId="02FEA617" wp14:editId="7E367BC5">
            <wp:extent cx="2705100" cy="2305050"/>
            <wp:effectExtent l="19050" t="0" r="0" b="0"/>
            <wp:docPr id="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46A3" w:rsidRPr="00574A96">
        <w:rPr>
          <w:rFonts w:cs="Times New Roman"/>
          <w:noProof/>
          <w:szCs w:val="24"/>
        </w:rPr>
        <w:drawing>
          <wp:inline distT="0" distB="0" distL="0" distR="0" wp14:anchorId="0B373659" wp14:editId="602CAF99">
            <wp:extent cx="2705100" cy="2305050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249" cy="2345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B65CE" w14:textId="77777777" w:rsidR="003168F5" w:rsidRDefault="003168F5" w:rsidP="003168F5"/>
    <w:sectPr w:rsidR="003168F5" w:rsidSect="009B12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TAyNTY3tzA1NzRR0lEKTi0uzszPAykwrAUAM/6ZvCwAAAA="/>
  </w:docVars>
  <w:rsids>
    <w:rsidRoot w:val="002405A7"/>
    <w:rsid w:val="002405A7"/>
    <w:rsid w:val="003168F5"/>
    <w:rsid w:val="003E5976"/>
    <w:rsid w:val="004B7D93"/>
    <w:rsid w:val="00935554"/>
    <w:rsid w:val="009B1287"/>
    <w:rsid w:val="00AC28D1"/>
    <w:rsid w:val="00C346A3"/>
    <w:rsid w:val="00CF5A76"/>
    <w:rsid w:val="00F017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42607"/>
  <w15:docId w15:val="{4AC34CB2-23A8-466B-B660-C023AECAB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1287"/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0175D"/>
    <w:pPr>
      <w:keepNext/>
      <w:keepLines/>
      <w:spacing w:line="240" w:lineRule="auto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175D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175D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0175D"/>
    <w:rPr>
      <w:rFonts w:eastAsiaTheme="majorEastAsia" w:cstheme="majorBidi"/>
      <w:b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8F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8F5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Nirlipta kar</cp:lastModifiedBy>
  <cp:revision>2</cp:revision>
  <dcterms:created xsi:type="dcterms:W3CDTF">2022-01-12T05:52:00Z</dcterms:created>
  <dcterms:modified xsi:type="dcterms:W3CDTF">2022-01-12T05:52:00Z</dcterms:modified>
</cp:coreProperties>
</file>